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0" w:name="X21b822cb24332f7103d88d56dcb4803616d1ec4"/>
    <w:p>
      <w:pPr>
        <w:pStyle w:val="Heading1"/>
      </w:pPr>
      <w:r>
        <w:t xml:space="preserve">Cover Letter for Translator Interpreter Position in Canada Toronto</w:t>
      </w:r>
    </w:p>
    <w:p>
      <w:pPr>
        <w:pStyle w:val="FirstParagraph"/>
      </w:pPr>
      <w:r>
        <w:t xml:space="preserve">Dear [Hiring Manager's Name],</w:t>
      </w:r>
    </w:p>
    <w:p>
      <w:pPr>
        <w:pStyle w:val="BodyText"/>
      </w:pPr>
      <w:r>
        <w:t xml:space="preserve">I am writing to express my strong interest in the Translator Interpreter position at your organization, a role that aligns perfectly with my professional background and passion for bridging cultural and linguistic gaps. As a dedicated translator and interpreter with over [X years] of experience in multilingual communication, I am eager to contribute my expertise to the vibrant, multicultural community of Canada Toronto. This opportunity represents a unique chance to apply my skills in a dynamic environment where language diversity is not just celebrated but essential to fostering inclusion and understanding.</w:t>
      </w:r>
    </w:p>
    <w:p>
      <w:pPr>
        <w:pStyle w:val="BodyText"/>
      </w:pPr>
      <w:r>
        <w:t xml:space="preserve">My journey as a Translator Interpreter began with a deep appreciation for the power of language to connect people across cultures. I hold [insert relevant certifications, e.g., "a certification from the American Translators Association (ATA) or a recognized Canadian institution"] and have worked extensively in both written and spoken translation, ensuring accuracy, clarity, and cultural sensitivity in every task. Whether translating legal documents for immigrant families, interpreting during community events in Toronto’s diverse neighborhoods, or supporting international business negotiations, I approach each project with professionalism and a commitment to excellence.</w:t>
      </w:r>
    </w:p>
    <w:p>
      <w:pPr>
        <w:pStyle w:val="BodyText"/>
      </w:pPr>
      <w:r>
        <w:t xml:space="preserve">Canada Toronto is a city renowned for its cultural diversity and linguistic plurality. As a Translator Interpreter here, I understand the critical role that accurate communication plays in ensuring equitable access to services, fostering mutual respect among communities, and promoting social cohesion. My experience working with languages such as [list specific languages] has equipped me to navigate the nuances of dialects, idioms, and regional variations that are vital for effective translation in a place like Toronto. For instance, I recently translated a series of educational materials for a non-profit organization serving Mandarin-speaking families, ensuring that the content resonated with their cultural context while maintaining the original message’s integrity.</w:t>
      </w:r>
    </w:p>
    <w:p>
      <w:pPr>
        <w:pStyle w:val="BodyText"/>
      </w:pPr>
      <w:r>
        <w:t xml:space="preserve">In addition to my technical skills, I possess a strong understanding of Canadian values and societal norms. Living and working in Toronto has given me firsthand insight into the challenges faced by immigrants, refugees, and marginalized communities who rely on translation services to access healthcare, legal assistance, or employment opportunities. I have collaborated with local agencies such as [insert relevant organizations if applicable] to provide interpretation services during critical moments, from medical consultations to court hearings. These experiences have reinforced my belief that language is a tool for empowerment and that accurate communication can transform lives.</w:t>
      </w:r>
    </w:p>
    <w:p>
      <w:pPr>
        <w:pStyle w:val="BodyText"/>
      </w:pPr>
      <w:r>
        <w:t xml:space="preserve">One of my key strengths as a Translator Interpreter is my ability to adapt to diverse environments and industries. Whether working in the fast-paced setting of a corporate office, the sensitive atmosphere of a healthcare facility, or the collaborative space of an international conference, I maintain a calm demeanor and attention to detail. For example, during my tenure at [previous employer or project], I interpreted for a multilingual team during a global product launch, ensuring that technical jargon was clearly conveyed while preserving the presenter’s tone and intent. This experience highlighted my ability to balance precision with fluency, even under pressure.</w:t>
      </w:r>
    </w:p>
    <w:p>
      <w:pPr>
        <w:pStyle w:val="BodyText"/>
      </w:pPr>
      <w:r>
        <w:t xml:space="preserve">Furthermore, I am deeply committed to continuous learning and professional development. The field of translation is constantly evolving, particularly in Canada Toronto, where emerging technologies like AI-driven translation tools are reshaping the industry. I stay updated on these advancements by participating in workshops and webinars hosted by organizations such as [insert relevant associations]. This proactive approach ensures that I remain at the forefront of my profession, capable of leveraging both traditional methods and innovative solutions to meet clients’ needs.</w:t>
      </w:r>
    </w:p>
    <w:p>
      <w:pPr>
        <w:pStyle w:val="BodyText"/>
      </w:pPr>
      <w:r>
        <w:t xml:space="preserve">What sets me apart as a Translator Interpreter is my genuine passion for cultural exchange. I view every translation or interpretation project as an opportunity to build bridges between communities. In Toronto, where over [X%] of residents speak a language other than English or French, this role is more important than ever. My ability to connect with people from all walks of life—whether through interpreting in a refugee settlement center or translating marketing materials for a local business—demonstrates my versatility and empathy. I am not just conveying words; I am facilitating understanding and fostering trust.</w:t>
      </w:r>
    </w:p>
    <w:p>
      <w:pPr>
        <w:pStyle w:val="BodyText"/>
      </w:pPr>
      <w:r>
        <w:t xml:space="preserve">I am particularly drawn to your organization’s mission to [insert specific mission or value from the job posting, e.g., "promote inclusivity in public services" or "support immigrant integration"]. As a Translator Interpreter, I am confident that my skills in cross-cultural communication, attention to detail, and dedication to quality will contribute meaningfully to your goals. I would be honored to bring my expertise to your team and help ensure that language is never a barrier for individuals seeking opportunities or services in Canada Toronto.</w:t>
      </w:r>
    </w:p>
    <w:p>
      <w:pPr>
        <w:pStyle w:val="BodyText"/>
      </w:pPr>
      <w:r>
        <w:t xml:space="preserve">Thank you for considering my application. I would welcome the chance to discuss how my background, skills, and enthusiasm align with the needs of your organization. Please feel free to contact me at [your phone number] or [your email address] at your earliest convenience. I am available for an interview at your discretion and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Canada Toronto</dc:title>
  <dc:creator/>
  <dc:language>en</dc:language>
  <cp:keywords/>
  <dcterms:created xsi:type="dcterms:W3CDTF">2026-07-22T22:45:27Z</dcterms:created>
  <dcterms:modified xsi:type="dcterms:W3CDTF">2026-07-22T22:45:27Z</dcterms:modified>
</cp:coreProperties>
</file>

<file path=docProps/custom.xml><?xml version="1.0" encoding="utf-8"?>
<Properties xmlns="http://schemas.openxmlformats.org/officeDocument/2006/custom-properties" xmlns:vt="http://schemas.openxmlformats.org/officeDocument/2006/docPropsVTypes"/>
</file>